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2545C066"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C7F8F66" w14:textId="77777777" w:rsidR="003D7C27" w:rsidRDefault="003D7C27" w:rsidP="002B752A">
      <w:pPr>
        <w:jc w:val="center"/>
        <w:rPr>
          <w:b/>
          <w:bCs/>
        </w:rPr>
      </w:pPr>
    </w:p>
    <w:p w14:paraId="6ADB15A7" w14:textId="77777777" w:rsidR="003D7C27" w:rsidRDefault="003D7C27" w:rsidP="002B752A">
      <w:pPr>
        <w:jc w:val="center"/>
        <w:rPr>
          <w:b/>
          <w:bCs/>
        </w:rPr>
      </w:pPr>
    </w:p>
    <w:p w14:paraId="68A3F301" w14:textId="77777777" w:rsidR="003D7C27" w:rsidRDefault="003D7C27" w:rsidP="002B752A">
      <w:pPr>
        <w:jc w:val="center"/>
        <w:rPr>
          <w:b/>
          <w:bCs/>
        </w:rPr>
      </w:pPr>
    </w:p>
    <w:p w14:paraId="628BA6E6" w14:textId="77777777" w:rsidR="003D7C27" w:rsidRDefault="003D7C27" w:rsidP="002B752A">
      <w:pPr>
        <w:jc w:val="center"/>
        <w:rPr>
          <w:b/>
          <w:bCs/>
        </w:rPr>
      </w:pPr>
    </w:p>
    <w:p w14:paraId="5623A4BD" w14:textId="77777777" w:rsidR="003D7C27" w:rsidRDefault="003D7C27" w:rsidP="002B752A">
      <w:pPr>
        <w:jc w:val="center"/>
        <w:rPr>
          <w:b/>
          <w:bCs/>
        </w:rPr>
      </w:pPr>
    </w:p>
    <w:p w14:paraId="66A95DC5" w14:textId="77777777" w:rsidR="003D7C27" w:rsidRDefault="003D7C27" w:rsidP="002B752A">
      <w:pPr>
        <w:jc w:val="center"/>
        <w:rPr>
          <w:b/>
          <w:bCs/>
        </w:rPr>
      </w:pPr>
    </w:p>
    <w:p w14:paraId="59927A64" w14:textId="149D4492" w:rsidR="003D7C27" w:rsidRDefault="003D7C27" w:rsidP="003D7C27">
      <w:pPr>
        <w:rPr>
          <w:b/>
          <w:bCs/>
        </w:rPr>
      </w:pP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92DF749" w14:textId="3F54EAE7" w:rsidR="00151DEB"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6130418" w:history="1">
            <w:r w:rsidR="00151DEB" w:rsidRPr="00F87B12">
              <w:rPr>
                <w:rStyle w:val="Hyperlink"/>
                <w:noProof/>
              </w:rPr>
              <w:t>Section 1 – Salient Characteristics</w:t>
            </w:r>
            <w:r w:rsidR="00151DEB">
              <w:rPr>
                <w:noProof/>
                <w:webHidden/>
              </w:rPr>
              <w:tab/>
            </w:r>
            <w:r w:rsidR="00151DEB">
              <w:rPr>
                <w:noProof/>
                <w:webHidden/>
              </w:rPr>
              <w:fldChar w:fldCharType="begin"/>
            </w:r>
            <w:r w:rsidR="00151DEB">
              <w:rPr>
                <w:noProof/>
                <w:webHidden/>
              </w:rPr>
              <w:instrText xml:space="preserve"> PAGEREF _Toc146130418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73749A09" w14:textId="34C9A84C"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19" w:history="1">
            <w:r w:rsidR="00151DEB" w:rsidRPr="00F87B12">
              <w:rPr>
                <w:rStyle w:val="Hyperlink"/>
                <w:noProof/>
              </w:rPr>
              <w:t>Section 2 – Description of Salient Characteristics</w:t>
            </w:r>
            <w:r w:rsidR="00151DEB">
              <w:rPr>
                <w:noProof/>
                <w:webHidden/>
              </w:rPr>
              <w:tab/>
            </w:r>
            <w:r w:rsidR="00151DEB">
              <w:rPr>
                <w:noProof/>
                <w:webHidden/>
              </w:rPr>
              <w:fldChar w:fldCharType="begin"/>
            </w:r>
            <w:r w:rsidR="00151DEB">
              <w:rPr>
                <w:noProof/>
                <w:webHidden/>
              </w:rPr>
              <w:instrText xml:space="preserve"> PAGEREF _Toc146130419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5B464879" w14:textId="443AB694"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0" w:history="1">
            <w:r w:rsidR="00151DEB" w:rsidRPr="00F87B12">
              <w:rPr>
                <w:rStyle w:val="Hyperlink"/>
                <w:noProof/>
              </w:rPr>
              <w:t>2.1</w:t>
            </w:r>
            <w:r w:rsidR="00151DEB">
              <w:rPr>
                <w:noProof/>
                <w:webHidden/>
              </w:rPr>
              <w:tab/>
            </w:r>
            <w:r w:rsidR="00151DEB">
              <w:rPr>
                <w:noProof/>
                <w:webHidden/>
              </w:rPr>
              <w:fldChar w:fldCharType="begin"/>
            </w:r>
            <w:r w:rsidR="00151DEB">
              <w:rPr>
                <w:noProof/>
                <w:webHidden/>
              </w:rPr>
              <w:instrText xml:space="preserve"> PAGEREF _Toc146130420 \h </w:instrText>
            </w:r>
            <w:r w:rsidR="00151DEB">
              <w:rPr>
                <w:noProof/>
                <w:webHidden/>
              </w:rPr>
            </w:r>
            <w:r w:rsidR="00151DEB">
              <w:rPr>
                <w:noProof/>
                <w:webHidden/>
              </w:rPr>
              <w:fldChar w:fldCharType="separate"/>
            </w:r>
            <w:r w:rsidR="00151DEB">
              <w:rPr>
                <w:noProof/>
                <w:webHidden/>
              </w:rPr>
              <w:t>5</w:t>
            </w:r>
            <w:r w:rsidR="00151DEB">
              <w:rPr>
                <w:noProof/>
                <w:webHidden/>
              </w:rPr>
              <w:fldChar w:fldCharType="end"/>
            </w:r>
          </w:hyperlink>
        </w:p>
        <w:p w14:paraId="325737E1" w14:textId="6BD466A2"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1" w:history="1">
            <w:r w:rsidR="00151DEB" w:rsidRPr="00F87B12">
              <w:rPr>
                <w:rStyle w:val="Hyperlink"/>
                <w:noProof/>
              </w:rPr>
              <w:t>2.2</w:t>
            </w:r>
            <w:r w:rsidR="00151DEB">
              <w:rPr>
                <w:noProof/>
                <w:webHidden/>
              </w:rPr>
              <w:tab/>
            </w:r>
            <w:r w:rsidR="00151DEB">
              <w:rPr>
                <w:noProof/>
                <w:webHidden/>
              </w:rPr>
              <w:fldChar w:fldCharType="begin"/>
            </w:r>
            <w:r w:rsidR="00151DEB">
              <w:rPr>
                <w:noProof/>
                <w:webHidden/>
              </w:rPr>
              <w:instrText xml:space="preserve"> PAGEREF _Toc146130421 \h </w:instrText>
            </w:r>
            <w:r w:rsidR="00151DEB">
              <w:rPr>
                <w:noProof/>
                <w:webHidden/>
              </w:rPr>
            </w:r>
            <w:r w:rsidR="00151DEB">
              <w:rPr>
                <w:noProof/>
                <w:webHidden/>
              </w:rPr>
              <w:fldChar w:fldCharType="separate"/>
            </w:r>
            <w:r w:rsidR="00151DEB">
              <w:rPr>
                <w:noProof/>
                <w:webHidden/>
              </w:rPr>
              <w:t>6</w:t>
            </w:r>
            <w:r w:rsidR="00151DEB">
              <w:rPr>
                <w:noProof/>
                <w:webHidden/>
              </w:rPr>
              <w:fldChar w:fldCharType="end"/>
            </w:r>
          </w:hyperlink>
        </w:p>
        <w:p w14:paraId="5707781F" w14:textId="56B70222"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2" w:history="1">
            <w:r w:rsidR="00151DEB" w:rsidRPr="00F87B12">
              <w:rPr>
                <w:rStyle w:val="Hyperlink"/>
                <w:noProof/>
              </w:rPr>
              <w:t>2.3</w:t>
            </w:r>
            <w:r w:rsidR="00151DEB">
              <w:rPr>
                <w:noProof/>
                <w:webHidden/>
              </w:rPr>
              <w:tab/>
            </w:r>
            <w:r w:rsidR="00151DEB">
              <w:rPr>
                <w:noProof/>
                <w:webHidden/>
              </w:rPr>
              <w:fldChar w:fldCharType="begin"/>
            </w:r>
            <w:r w:rsidR="00151DEB">
              <w:rPr>
                <w:noProof/>
                <w:webHidden/>
              </w:rPr>
              <w:instrText xml:space="preserve"> PAGEREF _Toc146130422 \h </w:instrText>
            </w:r>
            <w:r w:rsidR="00151DEB">
              <w:rPr>
                <w:noProof/>
                <w:webHidden/>
              </w:rPr>
            </w:r>
            <w:r w:rsidR="00151DEB">
              <w:rPr>
                <w:noProof/>
                <w:webHidden/>
              </w:rPr>
              <w:fldChar w:fldCharType="separate"/>
            </w:r>
            <w:r w:rsidR="00151DEB">
              <w:rPr>
                <w:noProof/>
                <w:webHidden/>
              </w:rPr>
              <w:t>6</w:t>
            </w:r>
            <w:r w:rsidR="00151DEB">
              <w:rPr>
                <w:noProof/>
                <w:webHidden/>
              </w:rPr>
              <w:fldChar w:fldCharType="end"/>
            </w:r>
          </w:hyperlink>
        </w:p>
        <w:p w14:paraId="54981EBE" w14:textId="632B83A0"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23" w:history="1">
            <w:r w:rsidR="00151DEB" w:rsidRPr="00F87B12">
              <w:rPr>
                <w:rStyle w:val="Hyperlink"/>
                <w:noProof/>
              </w:rPr>
              <w:t>Section 3 – Contextual Issues and Constraints</w:t>
            </w:r>
            <w:r w:rsidR="00151DEB">
              <w:rPr>
                <w:noProof/>
                <w:webHidden/>
              </w:rPr>
              <w:tab/>
            </w:r>
            <w:r w:rsidR="00151DEB">
              <w:rPr>
                <w:noProof/>
                <w:webHidden/>
              </w:rPr>
              <w:fldChar w:fldCharType="begin"/>
            </w:r>
            <w:r w:rsidR="00151DEB">
              <w:rPr>
                <w:noProof/>
                <w:webHidden/>
              </w:rPr>
              <w:instrText xml:space="preserve"> PAGEREF _Toc146130423 \h </w:instrText>
            </w:r>
            <w:r w:rsidR="00151DEB">
              <w:rPr>
                <w:noProof/>
                <w:webHidden/>
              </w:rPr>
            </w:r>
            <w:r w:rsidR="00151DEB">
              <w:rPr>
                <w:noProof/>
                <w:webHidden/>
              </w:rPr>
              <w:fldChar w:fldCharType="separate"/>
            </w:r>
            <w:r w:rsidR="00151DEB">
              <w:rPr>
                <w:noProof/>
                <w:webHidden/>
              </w:rPr>
              <w:t>7</w:t>
            </w:r>
            <w:r w:rsidR="00151DEB">
              <w:rPr>
                <w:noProof/>
                <w:webHidden/>
              </w:rPr>
              <w:fldChar w:fldCharType="end"/>
            </w:r>
          </w:hyperlink>
        </w:p>
        <w:p w14:paraId="6AE044EC" w14:textId="60A6832C"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4" w:history="1">
            <w:r w:rsidR="00151DEB" w:rsidRPr="00F87B12">
              <w:rPr>
                <w:rStyle w:val="Hyperlink"/>
                <w:noProof/>
              </w:rPr>
              <w:t>3.1</w:t>
            </w:r>
            <w:r w:rsidR="00151DEB">
              <w:rPr>
                <w:noProof/>
                <w:webHidden/>
              </w:rPr>
              <w:tab/>
            </w:r>
            <w:r w:rsidR="00151DEB">
              <w:rPr>
                <w:noProof/>
                <w:webHidden/>
              </w:rPr>
              <w:fldChar w:fldCharType="begin"/>
            </w:r>
            <w:r w:rsidR="00151DEB">
              <w:rPr>
                <w:noProof/>
                <w:webHidden/>
              </w:rPr>
              <w:instrText xml:space="preserve"> PAGEREF _Toc146130424 \h </w:instrText>
            </w:r>
            <w:r w:rsidR="00151DEB">
              <w:rPr>
                <w:noProof/>
                <w:webHidden/>
              </w:rPr>
            </w:r>
            <w:r w:rsidR="00151DEB">
              <w:rPr>
                <w:noProof/>
                <w:webHidden/>
              </w:rPr>
              <w:fldChar w:fldCharType="separate"/>
            </w:r>
            <w:r w:rsidR="00151DEB">
              <w:rPr>
                <w:noProof/>
                <w:webHidden/>
              </w:rPr>
              <w:t>7</w:t>
            </w:r>
            <w:r w:rsidR="00151DEB">
              <w:rPr>
                <w:noProof/>
                <w:webHidden/>
              </w:rPr>
              <w:fldChar w:fldCharType="end"/>
            </w:r>
          </w:hyperlink>
        </w:p>
        <w:p w14:paraId="38C11323" w14:textId="765F7974"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25" w:history="1">
            <w:r w:rsidR="00151DEB" w:rsidRPr="00F87B12">
              <w:rPr>
                <w:rStyle w:val="Hyperlink"/>
                <w:noProof/>
              </w:rPr>
              <w:t>Section 4 – Proposed Schedule</w:t>
            </w:r>
            <w:r w:rsidR="00151DEB">
              <w:rPr>
                <w:noProof/>
                <w:webHidden/>
              </w:rPr>
              <w:tab/>
            </w:r>
            <w:r w:rsidR="00151DEB">
              <w:rPr>
                <w:noProof/>
                <w:webHidden/>
              </w:rPr>
              <w:fldChar w:fldCharType="begin"/>
            </w:r>
            <w:r w:rsidR="00151DEB">
              <w:rPr>
                <w:noProof/>
                <w:webHidden/>
              </w:rPr>
              <w:instrText xml:space="preserve"> PAGEREF _Toc146130425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6207F3DD" w14:textId="09AEA211"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26" w:history="1">
            <w:r w:rsidR="00151DEB" w:rsidRPr="00F87B12">
              <w:rPr>
                <w:rStyle w:val="Hyperlink"/>
                <w:noProof/>
              </w:rPr>
              <w:t>4.1.1 &amp; 4.1.2</w:t>
            </w:r>
            <w:r w:rsidR="00151DEB">
              <w:rPr>
                <w:noProof/>
                <w:webHidden/>
              </w:rPr>
              <w:tab/>
            </w:r>
            <w:r w:rsidR="00151DEB">
              <w:rPr>
                <w:noProof/>
                <w:webHidden/>
              </w:rPr>
              <w:fldChar w:fldCharType="begin"/>
            </w:r>
            <w:r w:rsidR="00151DEB">
              <w:rPr>
                <w:noProof/>
                <w:webHidden/>
              </w:rPr>
              <w:instrText xml:space="preserve"> PAGEREF _Toc146130426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6623506E" w14:textId="75B5DDC5"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7" w:history="1">
            <w:r w:rsidR="00151DEB" w:rsidRPr="00F87B12">
              <w:rPr>
                <w:rStyle w:val="Hyperlink"/>
                <w:noProof/>
              </w:rPr>
              <w:t>(US001) Sign-up functionality</w:t>
            </w:r>
            <w:r w:rsidR="00151DEB">
              <w:rPr>
                <w:noProof/>
                <w:webHidden/>
              </w:rPr>
              <w:tab/>
            </w:r>
            <w:r w:rsidR="00151DEB">
              <w:rPr>
                <w:noProof/>
                <w:webHidden/>
              </w:rPr>
              <w:fldChar w:fldCharType="begin"/>
            </w:r>
            <w:r w:rsidR="00151DEB">
              <w:rPr>
                <w:noProof/>
                <w:webHidden/>
              </w:rPr>
              <w:instrText xml:space="preserve"> PAGEREF _Toc146130427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73D1826B" w14:textId="25192A24"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8" w:history="1">
            <w:r w:rsidR="00151DEB" w:rsidRPr="00F87B12">
              <w:rPr>
                <w:rStyle w:val="Hyperlink"/>
                <w:noProof/>
              </w:rPr>
              <w:t>(US002) Login Functionality</w:t>
            </w:r>
            <w:r w:rsidR="00151DEB">
              <w:rPr>
                <w:noProof/>
                <w:webHidden/>
              </w:rPr>
              <w:tab/>
            </w:r>
            <w:r w:rsidR="00151DEB">
              <w:rPr>
                <w:noProof/>
                <w:webHidden/>
              </w:rPr>
              <w:fldChar w:fldCharType="begin"/>
            </w:r>
            <w:r w:rsidR="00151DEB">
              <w:rPr>
                <w:noProof/>
                <w:webHidden/>
              </w:rPr>
              <w:instrText xml:space="preserve"> PAGEREF _Toc146130428 \h </w:instrText>
            </w:r>
            <w:r w:rsidR="00151DEB">
              <w:rPr>
                <w:noProof/>
                <w:webHidden/>
              </w:rPr>
            </w:r>
            <w:r w:rsidR="00151DEB">
              <w:rPr>
                <w:noProof/>
                <w:webHidden/>
              </w:rPr>
              <w:fldChar w:fldCharType="separate"/>
            </w:r>
            <w:r w:rsidR="00151DEB">
              <w:rPr>
                <w:noProof/>
                <w:webHidden/>
              </w:rPr>
              <w:t>8</w:t>
            </w:r>
            <w:r w:rsidR="00151DEB">
              <w:rPr>
                <w:noProof/>
                <w:webHidden/>
              </w:rPr>
              <w:fldChar w:fldCharType="end"/>
            </w:r>
          </w:hyperlink>
        </w:p>
        <w:p w14:paraId="478549BE" w14:textId="1A6362AA"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29" w:history="1">
            <w:r w:rsidR="00151DEB" w:rsidRPr="00F87B12">
              <w:rPr>
                <w:rStyle w:val="Hyperlink"/>
                <w:noProof/>
              </w:rPr>
              <w:t>(US003) Binz Creation</w:t>
            </w:r>
            <w:r w:rsidR="00151DEB">
              <w:rPr>
                <w:noProof/>
                <w:webHidden/>
              </w:rPr>
              <w:tab/>
            </w:r>
            <w:r w:rsidR="00151DEB">
              <w:rPr>
                <w:noProof/>
                <w:webHidden/>
              </w:rPr>
              <w:fldChar w:fldCharType="begin"/>
            </w:r>
            <w:r w:rsidR="00151DEB">
              <w:rPr>
                <w:noProof/>
                <w:webHidden/>
              </w:rPr>
              <w:instrText xml:space="preserve"> PAGEREF _Toc146130429 \h </w:instrText>
            </w:r>
            <w:r w:rsidR="00151DEB">
              <w:rPr>
                <w:noProof/>
                <w:webHidden/>
              </w:rPr>
            </w:r>
            <w:r w:rsidR="00151DEB">
              <w:rPr>
                <w:noProof/>
                <w:webHidden/>
              </w:rPr>
              <w:fldChar w:fldCharType="separate"/>
            </w:r>
            <w:r w:rsidR="00151DEB">
              <w:rPr>
                <w:noProof/>
                <w:webHidden/>
              </w:rPr>
              <w:t>9</w:t>
            </w:r>
            <w:r w:rsidR="00151DEB">
              <w:rPr>
                <w:noProof/>
                <w:webHidden/>
              </w:rPr>
              <w:fldChar w:fldCharType="end"/>
            </w:r>
          </w:hyperlink>
        </w:p>
        <w:p w14:paraId="5F6AD610" w14:textId="10375170"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0" w:history="1">
            <w:r w:rsidR="00151DEB" w:rsidRPr="00F87B12">
              <w:rPr>
                <w:rStyle w:val="Hyperlink"/>
                <w:noProof/>
              </w:rPr>
              <w:t>(US004) Add Items to Binz Functionality</w:t>
            </w:r>
            <w:r w:rsidR="00151DEB">
              <w:rPr>
                <w:noProof/>
                <w:webHidden/>
              </w:rPr>
              <w:tab/>
            </w:r>
            <w:r w:rsidR="00151DEB">
              <w:rPr>
                <w:noProof/>
                <w:webHidden/>
              </w:rPr>
              <w:fldChar w:fldCharType="begin"/>
            </w:r>
            <w:r w:rsidR="00151DEB">
              <w:rPr>
                <w:noProof/>
                <w:webHidden/>
              </w:rPr>
              <w:instrText xml:space="preserve"> PAGEREF _Toc146130430 \h </w:instrText>
            </w:r>
            <w:r w:rsidR="00151DEB">
              <w:rPr>
                <w:noProof/>
                <w:webHidden/>
              </w:rPr>
            </w:r>
            <w:r w:rsidR="00151DEB">
              <w:rPr>
                <w:noProof/>
                <w:webHidden/>
              </w:rPr>
              <w:fldChar w:fldCharType="separate"/>
            </w:r>
            <w:r w:rsidR="00151DEB">
              <w:rPr>
                <w:noProof/>
                <w:webHidden/>
              </w:rPr>
              <w:t>9</w:t>
            </w:r>
            <w:r w:rsidR="00151DEB">
              <w:rPr>
                <w:noProof/>
                <w:webHidden/>
              </w:rPr>
              <w:fldChar w:fldCharType="end"/>
            </w:r>
          </w:hyperlink>
        </w:p>
        <w:p w14:paraId="20A30E10" w14:textId="1BB70F6D"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1" w:history="1">
            <w:r w:rsidR="00151DEB" w:rsidRPr="00F87B12">
              <w:rPr>
                <w:rStyle w:val="Hyperlink"/>
                <w:noProof/>
              </w:rPr>
              <w:t>(US005) “Consume” Binz Items Functionality</w:t>
            </w:r>
            <w:r w:rsidR="00151DEB">
              <w:rPr>
                <w:noProof/>
                <w:webHidden/>
              </w:rPr>
              <w:tab/>
            </w:r>
            <w:r w:rsidR="00151DEB">
              <w:rPr>
                <w:noProof/>
                <w:webHidden/>
              </w:rPr>
              <w:fldChar w:fldCharType="begin"/>
            </w:r>
            <w:r w:rsidR="00151DEB">
              <w:rPr>
                <w:noProof/>
                <w:webHidden/>
              </w:rPr>
              <w:instrText xml:space="preserve"> PAGEREF _Toc146130431 \h </w:instrText>
            </w:r>
            <w:r w:rsidR="00151DEB">
              <w:rPr>
                <w:noProof/>
                <w:webHidden/>
              </w:rPr>
            </w:r>
            <w:r w:rsidR="00151DEB">
              <w:rPr>
                <w:noProof/>
                <w:webHidden/>
              </w:rPr>
              <w:fldChar w:fldCharType="separate"/>
            </w:r>
            <w:r w:rsidR="00151DEB">
              <w:rPr>
                <w:noProof/>
                <w:webHidden/>
              </w:rPr>
              <w:t>9</w:t>
            </w:r>
            <w:r w:rsidR="00151DEB">
              <w:rPr>
                <w:noProof/>
                <w:webHidden/>
              </w:rPr>
              <w:fldChar w:fldCharType="end"/>
            </w:r>
          </w:hyperlink>
        </w:p>
        <w:p w14:paraId="2A5F4505" w14:textId="43A99AA6"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2" w:history="1">
            <w:r w:rsidR="00151DEB" w:rsidRPr="00F87B12">
              <w:rPr>
                <w:rStyle w:val="Hyperlink"/>
                <w:noProof/>
              </w:rPr>
              <w:t>(US006) UI enhancements</w:t>
            </w:r>
            <w:r w:rsidR="00151DEB">
              <w:rPr>
                <w:noProof/>
                <w:webHidden/>
              </w:rPr>
              <w:tab/>
            </w:r>
            <w:r w:rsidR="00151DEB">
              <w:rPr>
                <w:noProof/>
                <w:webHidden/>
              </w:rPr>
              <w:fldChar w:fldCharType="begin"/>
            </w:r>
            <w:r w:rsidR="00151DEB">
              <w:rPr>
                <w:noProof/>
                <w:webHidden/>
              </w:rPr>
              <w:instrText xml:space="preserve"> PAGEREF _Toc146130432 \h </w:instrText>
            </w:r>
            <w:r w:rsidR="00151DEB">
              <w:rPr>
                <w:noProof/>
                <w:webHidden/>
              </w:rPr>
            </w:r>
            <w:r w:rsidR="00151DEB">
              <w:rPr>
                <w:noProof/>
                <w:webHidden/>
              </w:rPr>
              <w:fldChar w:fldCharType="separate"/>
            </w:r>
            <w:r w:rsidR="00151DEB">
              <w:rPr>
                <w:noProof/>
                <w:webHidden/>
              </w:rPr>
              <w:t>10</w:t>
            </w:r>
            <w:r w:rsidR="00151DEB">
              <w:rPr>
                <w:noProof/>
                <w:webHidden/>
              </w:rPr>
              <w:fldChar w:fldCharType="end"/>
            </w:r>
          </w:hyperlink>
        </w:p>
        <w:p w14:paraId="23E7960D" w14:textId="29529D17"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3" w:history="1">
            <w:r w:rsidR="00151DEB" w:rsidRPr="00F87B12">
              <w:rPr>
                <w:rStyle w:val="Hyperlink"/>
                <w:noProof/>
              </w:rPr>
              <w:t>(US007) Add Expiry Alerts</w:t>
            </w:r>
            <w:r w:rsidR="00151DEB">
              <w:rPr>
                <w:noProof/>
                <w:webHidden/>
              </w:rPr>
              <w:tab/>
            </w:r>
            <w:r w:rsidR="00151DEB">
              <w:rPr>
                <w:noProof/>
                <w:webHidden/>
              </w:rPr>
              <w:fldChar w:fldCharType="begin"/>
            </w:r>
            <w:r w:rsidR="00151DEB">
              <w:rPr>
                <w:noProof/>
                <w:webHidden/>
              </w:rPr>
              <w:instrText xml:space="preserve"> PAGEREF _Toc146130433 \h </w:instrText>
            </w:r>
            <w:r w:rsidR="00151DEB">
              <w:rPr>
                <w:noProof/>
                <w:webHidden/>
              </w:rPr>
            </w:r>
            <w:r w:rsidR="00151DEB">
              <w:rPr>
                <w:noProof/>
                <w:webHidden/>
              </w:rPr>
              <w:fldChar w:fldCharType="separate"/>
            </w:r>
            <w:r w:rsidR="00151DEB">
              <w:rPr>
                <w:noProof/>
                <w:webHidden/>
              </w:rPr>
              <w:t>10</w:t>
            </w:r>
            <w:r w:rsidR="00151DEB">
              <w:rPr>
                <w:noProof/>
                <w:webHidden/>
              </w:rPr>
              <w:fldChar w:fldCharType="end"/>
            </w:r>
          </w:hyperlink>
        </w:p>
        <w:p w14:paraId="06744446" w14:textId="088ABCF0"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4" w:history="1">
            <w:r w:rsidR="00151DEB" w:rsidRPr="00F87B12">
              <w:rPr>
                <w:rStyle w:val="Hyperlink"/>
                <w:noProof/>
              </w:rPr>
              <w:t>(US008) User Personalized Alert Times</w:t>
            </w:r>
            <w:r w:rsidR="00151DEB">
              <w:rPr>
                <w:noProof/>
                <w:webHidden/>
              </w:rPr>
              <w:tab/>
            </w:r>
            <w:r w:rsidR="00151DEB">
              <w:rPr>
                <w:noProof/>
                <w:webHidden/>
              </w:rPr>
              <w:fldChar w:fldCharType="begin"/>
            </w:r>
            <w:r w:rsidR="00151DEB">
              <w:rPr>
                <w:noProof/>
                <w:webHidden/>
              </w:rPr>
              <w:instrText xml:space="preserve"> PAGEREF _Toc146130434 \h </w:instrText>
            </w:r>
            <w:r w:rsidR="00151DEB">
              <w:rPr>
                <w:noProof/>
                <w:webHidden/>
              </w:rPr>
            </w:r>
            <w:r w:rsidR="00151DEB">
              <w:rPr>
                <w:noProof/>
                <w:webHidden/>
              </w:rPr>
              <w:fldChar w:fldCharType="separate"/>
            </w:r>
            <w:r w:rsidR="00151DEB">
              <w:rPr>
                <w:noProof/>
                <w:webHidden/>
              </w:rPr>
              <w:t>11</w:t>
            </w:r>
            <w:r w:rsidR="00151DEB">
              <w:rPr>
                <w:noProof/>
                <w:webHidden/>
              </w:rPr>
              <w:fldChar w:fldCharType="end"/>
            </w:r>
          </w:hyperlink>
        </w:p>
        <w:p w14:paraId="356BD2D9" w14:textId="49054844"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5" w:history="1">
            <w:r w:rsidR="00151DEB" w:rsidRPr="00F87B12">
              <w:rPr>
                <w:rStyle w:val="Hyperlink"/>
                <w:noProof/>
              </w:rPr>
              <w:t>(US009) Top Binz Items List</w:t>
            </w:r>
            <w:r w:rsidR="00151DEB">
              <w:rPr>
                <w:noProof/>
                <w:webHidden/>
              </w:rPr>
              <w:tab/>
            </w:r>
            <w:r w:rsidR="00151DEB">
              <w:rPr>
                <w:noProof/>
                <w:webHidden/>
              </w:rPr>
              <w:fldChar w:fldCharType="begin"/>
            </w:r>
            <w:r w:rsidR="00151DEB">
              <w:rPr>
                <w:noProof/>
                <w:webHidden/>
              </w:rPr>
              <w:instrText xml:space="preserve"> PAGEREF _Toc146130435 \h </w:instrText>
            </w:r>
            <w:r w:rsidR="00151DEB">
              <w:rPr>
                <w:noProof/>
                <w:webHidden/>
              </w:rPr>
            </w:r>
            <w:r w:rsidR="00151DEB">
              <w:rPr>
                <w:noProof/>
                <w:webHidden/>
              </w:rPr>
              <w:fldChar w:fldCharType="separate"/>
            </w:r>
            <w:r w:rsidR="00151DEB">
              <w:rPr>
                <w:noProof/>
                <w:webHidden/>
              </w:rPr>
              <w:t>11</w:t>
            </w:r>
            <w:r w:rsidR="00151DEB">
              <w:rPr>
                <w:noProof/>
                <w:webHidden/>
              </w:rPr>
              <w:fldChar w:fldCharType="end"/>
            </w:r>
          </w:hyperlink>
        </w:p>
        <w:p w14:paraId="0484A920" w14:textId="4B47F37D"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6" w:history="1">
            <w:r w:rsidR="00151DEB" w:rsidRPr="00F87B12">
              <w:rPr>
                <w:rStyle w:val="Hyperlink"/>
                <w:noProof/>
              </w:rPr>
              <w:t>(US010) Low Code User Friendly Query</w:t>
            </w:r>
            <w:r w:rsidR="00151DEB">
              <w:rPr>
                <w:noProof/>
                <w:webHidden/>
              </w:rPr>
              <w:tab/>
            </w:r>
            <w:r w:rsidR="00151DEB">
              <w:rPr>
                <w:noProof/>
                <w:webHidden/>
              </w:rPr>
              <w:fldChar w:fldCharType="begin"/>
            </w:r>
            <w:r w:rsidR="00151DEB">
              <w:rPr>
                <w:noProof/>
                <w:webHidden/>
              </w:rPr>
              <w:instrText xml:space="preserve"> PAGEREF _Toc146130436 \h </w:instrText>
            </w:r>
            <w:r w:rsidR="00151DEB">
              <w:rPr>
                <w:noProof/>
                <w:webHidden/>
              </w:rPr>
            </w:r>
            <w:r w:rsidR="00151DEB">
              <w:rPr>
                <w:noProof/>
                <w:webHidden/>
              </w:rPr>
              <w:fldChar w:fldCharType="separate"/>
            </w:r>
            <w:r w:rsidR="00151DEB">
              <w:rPr>
                <w:noProof/>
                <w:webHidden/>
              </w:rPr>
              <w:t>12</w:t>
            </w:r>
            <w:r w:rsidR="00151DEB">
              <w:rPr>
                <w:noProof/>
                <w:webHidden/>
              </w:rPr>
              <w:fldChar w:fldCharType="end"/>
            </w:r>
          </w:hyperlink>
        </w:p>
        <w:p w14:paraId="7058DF61" w14:textId="5B6AA880"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7" w:history="1">
            <w:r w:rsidR="00151DEB" w:rsidRPr="00F87B12">
              <w:rPr>
                <w:rStyle w:val="Hyperlink"/>
                <w:noProof/>
              </w:rPr>
              <w:t>(US011) Logging Out</w:t>
            </w:r>
            <w:r w:rsidR="00151DEB">
              <w:rPr>
                <w:noProof/>
                <w:webHidden/>
              </w:rPr>
              <w:tab/>
            </w:r>
            <w:r w:rsidR="00151DEB">
              <w:rPr>
                <w:noProof/>
                <w:webHidden/>
              </w:rPr>
              <w:fldChar w:fldCharType="begin"/>
            </w:r>
            <w:r w:rsidR="00151DEB">
              <w:rPr>
                <w:noProof/>
                <w:webHidden/>
              </w:rPr>
              <w:instrText xml:space="preserve"> PAGEREF _Toc146130437 \h </w:instrText>
            </w:r>
            <w:r w:rsidR="00151DEB">
              <w:rPr>
                <w:noProof/>
                <w:webHidden/>
              </w:rPr>
            </w:r>
            <w:r w:rsidR="00151DEB">
              <w:rPr>
                <w:noProof/>
                <w:webHidden/>
              </w:rPr>
              <w:fldChar w:fldCharType="separate"/>
            </w:r>
            <w:r w:rsidR="00151DEB">
              <w:rPr>
                <w:noProof/>
                <w:webHidden/>
              </w:rPr>
              <w:t>12</w:t>
            </w:r>
            <w:r w:rsidR="00151DEB">
              <w:rPr>
                <w:noProof/>
                <w:webHidden/>
              </w:rPr>
              <w:fldChar w:fldCharType="end"/>
            </w:r>
          </w:hyperlink>
        </w:p>
        <w:p w14:paraId="1C7E7344" w14:textId="34C12203"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38" w:history="1">
            <w:r w:rsidR="00151DEB" w:rsidRPr="00F87B12">
              <w:rPr>
                <w:rStyle w:val="Hyperlink"/>
                <w:noProof/>
              </w:rPr>
              <w:t>(US012) Session State Handling</w:t>
            </w:r>
            <w:r w:rsidR="00151DEB">
              <w:rPr>
                <w:noProof/>
                <w:webHidden/>
              </w:rPr>
              <w:tab/>
            </w:r>
            <w:r w:rsidR="00151DEB">
              <w:rPr>
                <w:noProof/>
                <w:webHidden/>
              </w:rPr>
              <w:fldChar w:fldCharType="begin"/>
            </w:r>
            <w:r w:rsidR="00151DEB">
              <w:rPr>
                <w:noProof/>
                <w:webHidden/>
              </w:rPr>
              <w:instrText xml:space="preserve"> PAGEREF _Toc146130438 \h </w:instrText>
            </w:r>
            <w:r w:rsidR="00151DEB">
              <w:rPr>
                <w:noProof/>
                <w:webHidden/>
              </w:rPr>
            </w:r>
            <w:r w:rsidR="00151DEB">
              <w:rPr>
                <w:noProof/>
                <w:webHidden/>
              </w:rPr>
              <w:fldChar w:fldCharType="separate"/>
            </w:r>
            <w:r w:rsidR="00151DEB">
              <w:rPr>
                <w:noProof/>
                <w:webHidden/>
              </w:rPr>
              <w:t>13</w:t>
            </w:r>
            <w:r w:rsidR="00151DEB">
              <w:rPr>
                <w:noProof/>
                <w:webHidden/>
              </w:rPr>
              <w:fldChar w:fldCharType="end"/>
            </w:r>
          </w:hyperlink>
        </w:p>
        <w:p w14:paraId="3A18C840" w14:textId="3A34D3D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39" w:history="1">
            <w:r w:rsidR="00151DEB" w:rsidRPr="00F87B12">
              <w:rPr>
                <w:rStyle w:val="Hyperlink"/>
                <w:noProof/>
              </w:rPr>
              <w:t>(US0013) Create DB schema Design.</w:t>
            </w:r>
            <w:r w:rsidR="00151DEB">
              <w:rPr>
                <w:noProof/>
                <w:webHidden/>
              </w:rPr>
              <w:tab/>
            </w:r>
            <w:r w:rsidR="00151DEB">
              <w:rPr>
                <w:noProof/>
                <w:webHidden/>
              </w:rPr>
              <w:fldChar w:fldCharType="begin"/>
            </w:r>
            <w:r w:rsidR="00151DEB">
              <w:rPr>
                <w:noProof/>
                <w:webHidden/>
              </w:rPr>
              <w:instrText xml:space="preserve"> PAGEREF _Toc146130439 \h </w:instrText>
            </w:r>
            <w:r w:rsidR="00151DEB">
              <w:rPr>
                <w:noProof/>
                <w:webHidden/>
              </w:rPr>
            </w:r>
            <w:r w:rsidR="00151DEB">
              <w:rPr>
                <w:noProof/>
                <w:webHidden/>
              </w:rPr>
              <w:fldChar w:fldCharType="separate"/>
            </w:r>
            <w:r w:rsidR="00151DEB">
              <w:rPr>
                <w:noProof/>
                <w:webHidden/>
              </w:rPr>
              <w:t>13</w:t>
            </w:r>
            <w:r w:rsidR="00151DEB">
              <w:rPr>
                <w:noProof/>
                <w:webHidden/>
              </w:rPr>
              <w:fldChar w:fldCharType="end"/>
            </w:r>
          </w:hyperlink>
        </w:p>
        <w:p w14:paraId="63C72334" w14:textId="4D990837"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0" w:history="1">
            <w:r w:rsidR="00151DEB" w:rsidRPr="00F87B12">
              <w:rPr>
                <w:rStyle w:val="Hyperlink"/>
                <w:noProof/>
              </w:rPr>
              <w:t>(US0014) Page switching functionality.</w:t>
            </w:r>
            <w:r w:rsidR="00151DEB">
              <w:rPr>
                <w:noProof/>
                <w:webHidden/>
              </w:rPr>
              <w:tab/>
            </w:r>
            <w:r w:rsidR="00151DEB">
              <w:rPr>
                <w:noProof/>
                <w:webHidden/>
              </w:rPr>
              <w:fldChar w:fldCharType="begin"/>
            </w:r>
            <w:r w:rsidR="00151DEB">
              <w:rPr>
                <w:noProof/>
                <w:webHidden/>
              </w:rPr>
              <w:instrText xml:space="preserve"> PAGEREF _Toc146130440 \h </w:instrText>
            </w:r>
            <w:r w:rsidR="00151DEB">
              <w:rPr>
                <w:noProof/>
                <w:webHidden/>
              </w:rPr>
            </w:r>
            <w:r w:rsidR="00151DEB">
              <w:rPr>
                <w:noProof/>
                <w:webHidden/>
              </w:rPr>
              <w:fldChar w:fldCharType="separate"/>
            </w:r>
            <w:r w:rsidR="00151DEB">
              <w:rPr>
                <w:noProof/>
                <w:webHidden/>
              </w:rPr>
              <w:t>14</w:t>
            </w:r>
            <w:r w:rsidR="00151DEB">
              <w:rPr>
                <w:noProof/>
                <w:webHidden/>
              </w:rPr>
              <w:fldChar w:fldCharType="end"/>
            </w:r>
          </w:hyperlink>
        </w:p>
        <w:p w14:paraId="699E6791" w14:textId="37CC56D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1" w:history="1">
            <w:r w:rsidR="00151DEB" w:rsidRPr="00F87B12">
              <w:rPr>
                <w:rStyle w:val="Hyperlink"/>
                <w:noProof/>
              </w:rPr>
              <w:t>(US015) “Use one” functionality for items.</w:t>
            </w:r>
            <w:r w:rsidR="00151DEB">
              <w:rPr>
                <w:noProof/>
                <w:webHidden/>
              </w:rPr>
              <w:tab/>
            </w:r>
            <w:r w:rsidR="00151DEB">
              <w:rPr>
                <w:noProof/>
                <w:webHidden/>
              </w:rPr>
              <w:fldChar w:fldCharType="begin"/>
            </w:r>
            <w:r w:rsidR="00151DEB">
              <w:rPr>
                <w:noProof/>
                <w:webHidden/>
              </w:rPr>
              <w:instrText xml:space="preserve"> PAGEREF _Toc146130441 \h </w:instrText>
            </w:r>
            <w:r w:rsidR="00151DEB">
              <w:rPr>
                <w:noProof/>
                <w:webHidden/>
              </w:rPr>
            </w:r>
            <w:r w:rsidR="00151DEB">
              <w:rPr>
                <w:noProof/>
                <w:webHidden/>
              </w:rPr>
              <w:fldChar w:fldCharType="separate"/>
            </w:r>
            <w:r w:rsidR="00151DEB">
              <w:rPr>
                <w:noProof/>
                <w:webHidden/>
              </w:rPr>
              <w:t>14</w:t>
            </w:r>
            <w:r w:rsidR="00151DEB">
              <w:rPr>
                <w:noProof/>
                <w:webHidden/>
              </w:rPr>
              <w:fldChar w:fldCharType="end"/>
            </w:r>
          </w:hyperlink>
        </w:p>
        <w:p w14:paraId="7CF8122B" w14:textId="6F61677B"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2" w:history="1">
            <w:r w:rsidR="00151DEB" w:rsidRPr="00F87B12">
              <w:rPr>
                <w:rStyle w:val="Hyperlink"/>
                <w:noProof/>
              </w:rPr>
              <w:t>(US016) “Use many” functionality for items</w:t>
            </w:r>
            <w:r w:rsidR="00151DEB">
              <w:rPr>
                <w:noProof/>
                <w:webHidden/>
              </w:rPr>
              <w:tab/>
            </w:r>
            <w:r w:rsidR="00151DEB">
              <w:rPr>
                <w:noProof/>
                <w:webHidden/>
              </w:rPr>
              <w:fldChar w:fldCharType="begin"/>
            </w:r>
            <w:r w:rsidR="00151DEB">
              <w:rPr>
                <w:noProof/>
                <w:webHidden/>
              </w:rPr>
              <w:instrText xml:space="preserve"> PAGEREF _Toc146130442 \h </w:instrText>
            </w:r>
            <w:r w:rsidR="00151DEB">
              <w:rPr>
                <w:noProof/>
                <w:webHidden/>
              </w:rPr>
            </w:r>
            <w:r w:rsidR="00151DEB">
              <w:rPr>
                <w:noProof/>
                <w:webHidden/>
              </w:rPr>
              <w:fldChar w:fldCharType="separate"/>
            </w:r>
            <w:r w:rsidR="00151DEB">
              <w:rPr>
                <w:noProof/>
                <w:webHidden/>
              </w:rPr>
              <w:t>14</w:t>
            </w:r>
            <w:r w:rsidR="00151DEB">
              <w:rPr>
                <w:noProof/>
                <w:webHidden/>
              </w:rPr>
              <w:fldChar w:fldCharType="end"/>
            </w:r>
          </w:hyperlink>
        </w:p>
        <w:p w14:paraId="53DDFC6C" w14:textId="5095647E"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3" w:history="1">
            <w:r w:rsidR="00151DEB" w:rsidRPr="00F87B12">
              <w:rPr>
                <w:rStyle w:val="Hyperlink"/>
                <w:noProof/>
              </w:rPr>
              <w:t>(US017) Historical list</w:t>
            </w:r>
            <w:r w:rsidR="00151DEB">
              <w:rPr>
                <w:noProof/>
                <w:webHidden/>
              </w:rPr>
              <w:tab/>
            </w:r>
            <w:r w:rsidR="00151DEB">
              <w:rPr>
                <w:noProof/>
                <w:webHidden/>
              </w:rPr>
              <w:fldChar w:fldCharType="begin"/>
            </w:r>
            <w:r w:rsidR="00151DEB">
              <w:rPr>
                <w:noProof/>
                <w:webHidden/>
              </w:rPr>
              <w:instrText xml:space="preserve"> PAGEREF _Toc146130443 \h </w:instrText>
            </w:r>
            <w:r w:rsidR="00151DEB">
              <w:rPr>
                <w:noProof/>
                <w:webHidden/>
              </w:rPr>
            </w:r>
            <w:r w:rsidR="00151DEB">
              <w:rPr>
                <w:noProof/>
                <w:webHidden/>
              </w:rPr>
              <w:fldChar w:fldCharType="separate"/>
            </w:r>
            <w:r w:rsidR="00151DEB">
              <w:rPr>
                <w:noProof/>
                <w:webHidden/>
              </w:rPr>
              <w:t>15</w:t>
            </w:r>
            <w:r w:rsidR="00151DEB">
              <w:rPr>
                <w:noProof/>
                <w:webHidden/>
              </w:rPr>
              <w:fldChar w:fldCharType="end"/>
            </w:r>
          </w:hyperlink>
        </w:p>
        <w:p w14:paraId="06299E5E" w14:textId="52FF460E"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4" w:history="1">
            <w:r w:rsidR="00151DEB" w:rsidRPr="00F87B12">
              <w:rPr>
                <w:rStyle w:val="Hyperlink"/>
                <w:noProof/>
              </w:rPr>
              <w:t>(US018) Pre final release code tests</w:t>
            </w:r>
            <w:r w:rsidR="00151DEB">
              <w:rPr>
                <w:noProof/>
                <w:webHidden/>
              </w:rPr>
              <w:tab/>
            </w:r>
            <w:r w:rsidR="00151DEB">
              <w:rPr>
                <w:noProof/>
                <w:webHidden/>
              </w:rPr>
              <w:fldChar w:fldCharType="begin"/>
            </w:r>
            <w:r w:rsidR="00151DEB">
              <w:rPr>
                <w:noProof/>
                <w:webHidden/>
              </w:rPr>
              <w:instrText xml:space="preserve"> PAGEREF _Toc146130444 \h </w:instrText>
            </w:r>
            <w:r w:rsidR="00151DEB">
              <w:rPr>
                <w:noProof/>
                <w:webHidden/>
              </w:rPr>
            </w:r>
            <w:r w:rsidR="00151DEB">
              <w:rPr>
                <w:noProof/>
                <w:webHidden/>
              </w:rPr>
              <w:fldChar w:fldCharType="separate"/>
            </w:r>
            <w:r w:rsidR="00151DEB">
              <w:rPr>
                <w:noProof/>
                <w:webHidden/>
              </w:rPr>
              <w:t>15</w:t>
            </w:r>
            <w:r w:rsidR="00151DEB">
              <w:rPr>
                <w:noProof/>
                <w:webHidden/>
              </w:rPr>
              <w:fldChar w:fldCharType="end"/>
            </w:r>
          </w:hyperlink>
        </w:p>
        <w:p w14:paraId="05AD3B8B" w14:textId="7DC1807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5" w:history="1">
            <w:r w:rsidR="00151DEB" w:rsidRPr="00F87B12">
              <w:rPr>
                <w:rStyle w:val="Hyperlink"/>
                <w:noProof/>
              </w:rPr>
              <w:t>(US019) Password Hashing</w:t>
            </w:r>
            <w:r w:rsidR="00151DEB">
              <w:rPr>
                <w:noProof/>
                <w:webHidden/>
              </w:rPr>
              <w:tab/>
            </w:r>
            <w:r w:rsidR="00151DEB">
              <w:rPr>
                <w:noProof/>
                <w:webHidden/>
              </w:rPr>
              <w:fldChar w:fldCharType="begin"/>
            </w:r>
            <w:r w:rsidR="00151DEB">
              <w:rPr>
                <w:noProof/>
                <w:webHidden/>
              </w:rPr>
              <w:instrText xml:space="preserve"> PAGEREF _Toc146130445 \h </w:instrText>
            </w:r>
            <w:r w:rsidR="00151DEB">
              <w:rPr>
                <w:noProof/>
                <w:webHidden/>
              </w:rPr>
            </w:r>
            <w:r w:rsidR="00151DEB">
              <w:rPr>
                <w:noProof/>
                <w:webHidden/>
              </w:rPr>
              <w:fldChar w:fldCharType="separate"/>
            </w:r>
            <w:r w:rsidR="00151DEB">
              <w:rPr>
                <w:noProof/>
                <w:webHidden/>
              </w:rPr>
              <w:t>15</w:t>
            </w:r>
            <w:r w:rsidR="00151DEB">
              <w:rPr>
                <w:noProof/>
                <w:webHidden/>
              </w:rPr>
              <w:fldChar w:fldCharType="end"/>
            </w:r>
          </w:hyperlink>
        </w:p>
        <w:p w14:paraId="61D1EA3B" w14:textId="11834133"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6" w:history="1">
            <w:r w:rsidR="00151DEB" w:rsidRPr="00F87B12">
              <w:rPr>
                <w:rStyle w:val="Hyperlink"/>
                <w:noProof/>
              </w:rPr>
              <w:t>4.2 – User Story Allocation</w:t>
            </w:r>
            <w:r w:rsidR="00151DEB">
              <w:rPr>
                <w:noProof/>
                <w:webHidden/>
              </w:rPr>
              <w:tab/>
            </w:r>
            <w:r w:rsidR="00151DEB">
              <w:rPr>
                <w:noProof/>
                <w:webHidden/>
              </w:rPr>
              <w:fldChar w:fldCharType="begin"/>
            </w:r>
            <w:r w:rsidR="00151DEB">
              <w:rPr>
                <w:noProof/>
                <w:webHidden/>
              </w:rPr>
              <w:instrText xml:space="preserve"> PAGEREF _Toc146130446 \h </w:instrText>
            </w:r>
            <w:r w:rsidR="00151DEB">
              <w:rPr>
                <w:noProof/>
                <w:webHidden/>
              </w:rPr>
            </w:r>
            <w:r w:rsidR="00151DEB">
              <w:rPr>
                <w:noProof/>
                <w:webHidden/>
              </w:rPr>
              <w:fldChar w:fldCharType="separate"/>
            </w:r>
            <w:r w:rsidR="00151DEB">
              <w:rPr>
                <w:noProof/>
                <w:webHidden/>
              </w:rPr>
              <w:t>16</w:t>
            </w:r>
            <w:r w:rsidR="00151DEB">
              <w:rPr>
                <w:noProof/>
                <w:webHidden/>
              </w:rPr>
              <w:fldChar w:fldCharType="end"/>
            </w:r>
          </w:hyperlink>
        </w:p>
        <w:p w14:paraId="4D13D61D" w14:textId="7C1C6D7F"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7" w:history="1">
            <w:r w:rsidR="00151DEB" w:rsidRPr="00F87B12">
              <w:rPr>
                <w:rStyle w:val="Hyperlink"/>
                <w:noProof/>
              </w:rPr>
              <w:t>4.3 – Sprint Period</w:t>
            </w:r>
            <w:r w:rsidR="00151DEB">
              <w:rPr>
                <w:noProof/>
                <w:webHidden/>
              </w:rPr>
              <w:tab/>
            </w:r>
            <w:r w:rsidR="00151DEB">
              <w:rPr>
                <w:noProof/>
                <w:webHidden/>
              </w:rPr>
              <w:fldChar w:fldCharType="begin"/>
            </w:r>
            <w:r w:rsidR="00151DEB">
              <w:rPr>
                <w:noProof/>
                <w:webHidden/>
              </w:rPr>
              <w:instrText xml:space="preserve"> PAGEREF _Toc146130447 \h </w:instrText>
            </w:r>
            <w:r w:rsidR="00151DEB">
              <w:rPr>
                <w:noProof/>
                <w:webHidden/>
              </w:rPr>
            </w:r>
            <w:r w:rsidR="00151DEB">
              <w:rPr>
                <w:noProof/>
                <w:webHidden/>
              </w:rPr>
              <w:fldChar w:fldCharType="separate"/>
            </w:r>
            <w:r w:rsidR="00151DEB">
              <w:rPr>
                <w:noProof/>
                <w:webHidden/>
              </w:rPr>
              <w:t>16</w:t>
            </w:r>
            <w:r w:rsidR="00151DEB">
              <w:rPr>
                <w:noProof/>
                <w:webHidden/>
              </w:rPr>
              <w:fldChar w:fldCharType="end"/>
            </w:r>
          </w:hyperlink>
        </w:p>
        <w:p w14:paraId="0D09F9F8" w14:textId="1D33BD18"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48" w:history="1">
            <w:r w:rsidR="00151DEB" w:rsidRPr="00F87B12">
              <w:rPr>
                <w:rStyle w:val="Hyperlink"/>
                <w:noProof/>
              </w:rPr>
              <w:t>4.4 – Sprint Backlog Allocation</w:t>
            </w:r>
            <w:r w:rsidR="00151DEB">
              <w:rPr>
                <w:noProof/>
                <w:webHidden/>
              </w:rPr>
              <w:tab/>
            </w:r>
            <w:r w:rsidR="00151DEB">
              <w:rPr>
                <w:noProof/>
                <w:webHidden/>
              </w:rPr>
              <w:fldChar w:fldCharType="begin"/>
            </w:r>
            <w:r w:rsidR="00151DEB">
              <w:rPr>
                <w:noProof/>
                <w:webHidden/>
              </w:rPr>
              <w:instrText xml:space="preserve"> PAGEREF _Toc146130448 \h </w:instrText>
            </w:r>
            <w:r w:rsidR="00151DEB">
              <w:rPr>
                <w:noProof/>
                <w:webHidden/>
              </w:rPr>
            </w:r>
            <w:r w:rsidR="00151DEB">
              <w:rPr>
                <w:noProof/>
                <w:webHidden/>
              </w:rPr>
              <w:fldChar w:fldCharType="separate"/>
            </w:r>
            <w:r w:rsidR="00151DEB">
              <w:rPr>
                <w:noProof/>
                <w:webHidden/>
              </w:rPr>
              <w:t>16</w:t>
            </w:r>
            <w:r w:rsidR="00151DEB">
              <w:rPr>
                <w:noProof/>
                <w:webHidden/>
              </w:rPr>
              <w:fldChar w:fldCharType="end"/>
            </w:r>
          </w:hyperlink>
        </w:p>
        <w:p w14:paraId="52C753FE" w14:textId="37446AC5" w:rsidR="00151DEB"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6130449" w:history="1">
            <w:r w:rsidR="00151DEB" w:rsidRPr="00F87B12">
              <w:rPr>
                <w:rStyle w:val="Hyperlink"/>
                <w:noProof/>
              </w:rPr>
              <w:t>Section 5 – Team &amp; Roles</w:t>
            </w:r>
            <w:r w:rsidR="00151DEB">
              <w:rPr>
                <w:noProof/>
                <w:webHidden/>
              </w:rPr>
              <w:tab/>
            </w:r>
            <w:r w:rsidR="00151DEB">
              <w:rPr>
                <w:noProof/>
                <w:webHidden/>
              </w:rPr>
              <w:fldChar w:fldCharType="begin"/>
            </w:r>
            <w:r w:rsidR="00151DEB">
              <w:rPr>
                <w:noProof/>
                <w:webHidden/>
              </w:rPr>
              <w:instrText xml:space="preserve"> PAGEREF _Toc146130449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43EE1A41" w14:textId="2DB080E6" w:rsidR="00151DEB"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6130450" w:history="1">
            <w:r w:rsidR="00151DEB" w:rsidRPr="00F87B12">
              <w:rPr>
                <w:rStyle w:val="Hyperlink"/>
                <w:noProof/>
              </w:rPr>
              <w:t>Team Members</w:t>
            </w:r>
            <w:r w:rsidR="00151DEB">
              <w:rPr>
                <w:noProof/>
                <w:webHidden/>
              </w:rPr>
              <w:tab/>
            </w:r>
            <w:r w:rsidR="00151DEB">
              <w:rPr>
                <w:noProof/>
                <w:webHidden/>
              </w:rPr>
              <w:fldChar w:fldCharType="begin"/>
            </w:r>
            <w:r w:rsidR="00151DEB">
              <w:rPr>
                <w:noProof/>
                <w:webHidden/>
              </w:rPr>
              <w:instrText xml:space="preserve"> PAGEREF _Toc146130450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2072076E" w14:textId="36BE234F"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1" w:history="1">
            <w:r w:rsidR="00151DEB" w:rsidRPr="00F87B12">
              <w:rPr>
                <w:rStyle w:val="Hyperlink"/>
                <w:noProof/>
              </w:rPr>
              <w:t>Samuel Muvdi</w:t>
            </w:r>
            <w:r w:rsidR="00151DEB">
              <w:rPr>
                <w:noProof/>
                <w:webHidden/>
              </w:rPr>
              <w:tab/>
            </w:r>
            <w:r w:rsidR="00151DEB">
              <w:rPr>
                <w:noProof/>
                <w:webHidden/>
              </w:rPr>
              <w:fldChar w:fldCharType="begin"/>
            </w:r>
            <w:r w:rsidR="00151DEB">
              <w:rPr>
                <w:noProof/>
                <w:webHidden/>
              </w:rPr>
              <w:instrText xml:space="preserve"> PAGEREF _Toc146130451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5193DC4E" w14:textId="1FEB3EE2"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2" w:history="1">
            <w:r w:rsidR="00151DEB" w:rsidRPr="00F87B12">
              <w:rPr>
                <w:rStyle w:val="Hyperlink"/>
                <w:noProof/>
              </w:rPr>
              <w:t>Ed</w:t>
            </w:r>
            <w:r w:rsidR="00151DEB">
              <w:rPr>
                <w:noProof/>
                <w:webHidden/>
              </w:rPr>
              <w:tab/>
            </w:r>
            <w:r w:rsidR="00151DEB">
              <w:rPr>
                <w:noProof/>
                <w:webHidden/>
              </w:rPr>
              <w:fldChar w:fldCharType="begin"/>
            </w:r>
            <w:r w:rsidR="00151DEB">
              <w:rPr>
                <w:noProof/>
                <w:webHidden/>
              </w:rPr>
              <w:instrText xml:space="preserve"> PAGEREF _Toc146130452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307771E8" w14:textId="6E449652"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3" w:history="1">
            <w:r w:rsidR="00151DEB" w:rsidRPr="00F87B12">
              <w:rPr>
                <w:rStyle w:val="Hyperlink"/>
                <w:noProof/>
              </w:rPr>
              <w:t>Abel</w:t>
            </w:r>
            <w:r w:rsidR="00151DEB">
              <w:rPr>
                <w:noProof/>
                <w:webHidden/>
              </w:rPr>
              <w:tab/>
            </w:r>
            <w:r w:rsidR="00151DEB">
              <w:rPr>
                <w:noProof/>
                <w:webHidden/>
              </w:rPr>
              <w:fldChar w:fldCharType="begin"/>
            </w:r>
            <w:r w:rsidR="00151DEB">
              <w:rPr>
                <w:noProof/>
                <w:webHidden/>
              </w:rPr>
              <w:instrText xml:space="preserve"> PAGEREF _Toc146130453 \h </w:instrText>
            </w:r>
            <w:r w:rsidR="00151DEB">
              <w:rPr>
                <w:noProof/>
                <w:webHidden/>
              </w:rPr>
            </w:r>
            <w:r w:rsidR="00151DEB">
              <w:rPr>
                <w:noProof/>
                <w:webHidden/>
              </w:rPr>
              <w:fldChar w:fldCharType="separate"/>
            </w:r>
            <w:r w:rsidR="00151DEB">
              <w:rPr>
                <w:noProof/>
                <w:webHidden/>
              </w:rPr>
              <w:t>18</w:t>
            </w:r>
            <w:r w:rsidR="00151DEB">
              <w:rPr>
                <w:noProof/>
                <w:webHidden/>
              </w:rPr>
              <w:fldChar w:fldCharType="end"/>
            </w:r>
          </w:hyperlink>
        </w:p>
        <w:p w14:paraId="71599563" w14:textId="31F4CF4C"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4" w:history="1">
            <w:r w:rsidR="00151DEB" w:rsidRPr="00F87B12">
              <w:rPr>
                <w:rStyle w:val="Hyperlink"/>
                <w:noProof/>
              </w:rPr>
              <w:t>David Rice</w:t>
            </w:r>
            <w:r w:rsidR="00151DEB">
              <w:rPr>
                <w:noProof/>
                <w:webHidden/>
              </w:rPr>
              <w:tab/>
            </w:r>
            <w:r w:rsidR="00151DEB">
              <w:rPr>
                <w:noProof/>
                <w:webHidden/>
              </w:rPr>
              <w:fldChar w:fldCharType="begin"/>
            </w:r>
            <w:r w:rsidR="00151DEB">
              <w:rPr>
                <w:noProof/>
                <w:webHidden/>
              </w:rPr>
              <w:instrText xml:space="preserve"> PAGEREF _Toc146130454 \h </w:instrText>
            </w:r>
            <w:r w:rsidR="00151DEB">
              <w:rPr>
                <w:noProof/>
                <w:webHidden/>
              </w:rPr>
            </w:r>
            <w:r w:rsidR="00151DEB">
              <w:rPr>
                <w:noProof/>
                <w:webHidden/>
              </w:rPr>
              <w:fldChar w:fldCharType="separate"/>
            </w:r>
            <w:r w:rsidR="00151DEB">
              <w:rPr>
                <w:noProof/>
                <w:webHidden/>
              </w:rPr>
              <w:t>19</w:t>
            </w:r>
            <w:r w:rsidR="00151DEB">
              <w:rPr>
                <w:noProof/>
                <w:webHidden/>
              </w:rPr>
              <w:fldChar w:fldCharType="end"/>
            </w:r>
          </w:hyperlink>
        </w:p>
        <w:p w14:paraId="14C4FB71" w14:textId="6B94D7C2" w:rsidR="00151DEB"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6130455" w:history="1">
            <w:r w:rsidR="00151DEB" w:rsidRPr="00F87B12">
              <w:rPr>
                <w:rStyle w:val="Hyperlink"/>
                <w:noProof/>
              </w:rPr>
              <w:t>Ryan</w:t>
            </w:r>
            <w:r w:rsidR="00151DEB">
              <w:rPr>
                <w:noProof/>
                <w:webHidden/>
              </w:rPr>
              <w:tab/>
            </w:r>
            <w:r w:rsidR="00151DEB">
              <w:rPr>
                <w:noProof/>
                <w:webHidden/>
              </w:rPr>
              <w:fldChar w:fldCharType="begin"/>
            </w:r>
            <w:r w:rsidR="00151DEB">
              <w:rPr>
                <w:noProof/>
                <w:webHidden/>
              </w:rPr>
              <w:instrText xml:space="preserve"> PAGEREF _Toc146130455 \h </w:instrText>
            </w:r>
            <w:r w:rsidR="00151DEB">
              <w:rPr>
                <w:noProof/>
                <w:webHidden/>
              </w:rPr>
            </w:r>
            <w:r w:rsidR="00151DEB">
              <w:rPr>
                <w:noProof/>
                <w:webHidden/>
              </w:rPr>
              <w:fldChar w:fldCharType="separate"/>
            </w:r>
            <w:r w:rsidR="00151DEB">
              <w:rPr>
                <w:noProof/>
                <w:webHidden/>
              </w:rPr>
              <w:t>19</w:t>
            </w:r>
            <w:r w:rsidR="00151DEB">
              <w:rPr>
                <w:noProof/>
                <w:webHidden/>
              </w:rPr>
              <w:fldChar w:fldCharType="end"/>
            </w:r>
          </w:hyperlink>
        </w:p>
        <w:p w14:paraId="4CB73CA5" w14:textId="55D9348B"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6130418"/>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6130419"/>
      <w:r>
        <w:t>Section 2 – Description of Salient Characteristics</w:t>
      </w:r>
      <w:bookmarkEnd w:id="1"/>
    </w:p>
    <w:p w14:paraId="0BB3A9BA" w14:textId="77777777" w:rsidR="00AD3ED3" w:rsidRDefault="00AD3ED3" w:rsidP="00AD3ED3">
      <w:pPr>
        <w:rPr>
          <w:rStyle w:val="Heading2Char"/>
        </w:rPr>
      </w:pPr>
      <w:bookmarkStart w:id="2" w:name="_Toc146130420"/>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6130421"/>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6130422"/>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6130423"/>
      <w:r w:rsidR="00AD3ED3">
        <w:lastRenderedPageBreak/>
        <w:t>Section 3 – Contextual Issues and Constraints</w:t>
      </w:r>
      <w:bookmarkEnd w:id="5"/>
    </w:p>
    <w:p w14:paraId="47327B94" w14:textId="77777777" w:rsidR="00AD3ED3" w:rsidRDefault="00AD3ED3" w:rsidP="00AD3ED3">
      <w:pPr>
        <w:pStyle w:val="Heading2"/>
      </w:pPr>
      <w:bookmarkStart w:id="6" w:name="_Toc146130424"/>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6130425"/>
      <w:r w:rsidR="00AD3ED3">
        <w:lastRenderedPageBreak/>
        <w:t>Section 4 – Proposed Schedule</w:t>
      </w:r>
      <w:bookmarkEnd w:id="7"/>
    </w:p>
    <w:p w14:paraId="20783433" w14:textId="37E6265A" w:rsidR="00AD3ED3" w:rsidRPr="00AD3ED3" w:rsidRDefault="00AD3ED3" w:rsidP="00AD3ED3">
      <w:pPr>
        <w:pStyle w:val="Heading2"/>
      </w:pPr>
      <w:bookmarkStart w:id="8" w:name="_Toc146130426"/>
      <w:r>
        <w:t>4.1.1 &amp; 4.1.2</w:t>
      </w:r>
      <w:bookmarkEnd w:id="8"/>
    </w:p>
    <w:p w14:paraId="7203B44D" w14:textId="5834E166" w:rsidR="00FF1F59" w:rsidRPr="007658C2" w:rsidRDefault="00FF1F59" w:rsidP="00AD3ED3">
      <w:pPr>
        <w:pStyle w:val="Heading3"/>
        <w:rPr>
          <w:sz w:val="28"/>
          <w:szCs w:val="28"/>
        </w:rPr>
      </w:pPr>
      <w:bookmarkStart w:id="9" w:name="_Toc146130427"/>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6130428"/>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so that I can access my own account</w:t>
      </w:r>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6130429"/>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As a user, I want to be able to create a Binz (unit of storage for inventory, ex: fridge_house, fridge_garage,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6130430"/>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6130431"/>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As a user, I want to be able to “Consume” (delete from my binz)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6130432"/>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6130433"/>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6130434"/>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6130435"/>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6130436"/>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6130437"/>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6130438"/>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6130439"/>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724D3C">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6130440"/>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6130441"/>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151DEB">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6130442"/>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151DEB">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Users will be able to reduce inventory count quantity of an item by more than just 1</w:t>
      </w:r>
    </w:p>
    <w:p w14:paraId="10834EA3" w14:textId="5D0FD96F" w:rsidR="00724D3C" w:rsidRDefault="00151DEB" w:rsidP="00151DEB">
      <w:pPr>
        <w:pStyle w:val="Heading2"/>
      </w:pPr>
      <w:bookmarkStart w:id="26" w:name="_Toc146130443"/>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151DEB">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6130444"/>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151DEB">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6130445"/>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151DEB">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6130446"/>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6130447"/>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6130448"/>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r>
        <w:lastRenderedPageBreak/>
        <w:t>4.5 – Burndown Chart</w:t>
      </w:r>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2" w:name="_Toc146130449"/>
      <w:r w:rsidR="00AD3ED3">
        <w:lastRenderedPageBreak/>
        <w:t>Section 5 – Team &amp; Roles</w:t>
      </w:r>
      <w:bookmarkEnd w:id="32"/>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3" w:name="_Toc146130450"/>
      <w:r>
        <w:t>Team Members</w:t>
      </w:r>
      <w:bookmarkEnd w:id="33"/>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4" w:name="_Toc146130451"/>
      <w:r w:rsidRPr="00AD3ED3">
        <w:rPr>
          <w:rStyle w:val="Heading3Char"/>
        </w:rPr>
        <w:t xml:space="preserve">Samuel </w:t>
      </w:r>
      <w:r w:rsidR="007658C2">
        <w:rPr>
          <w:rStyle w:val="Heading3Char"/>
        </w:rPr>
        <w:t>Muvdi</w:t>
      </w:r>
      <w:bookmarkEnd w:id="34"/>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5" w:name="_Toc146130452"/>
      <w:r w:rsidRPr="00AD3ED3">
        <w:rPr>
          <w:rStyle w:val="Heading3Char"/>
        </w:rPr>
        <w:t>Ed</w:t>
      </w:r>
      <w:bookmarkEnd w:id="35"/>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6" w:name="_Toc146130453"/>
      <w:r w:rsidRPr="007658C2">
        <w:rPr>
          <w:rStyle w:val="Heading3Char"/>
        </w:rPr>
        <w:t>Abel</w:t>
      </w:r>
      <w:bookmarkEnd w:id="36"/>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7" w:name="_Toc146130454"/>
      <w:r>
        <w:lastRenderedPageBreak/>
        <w:t>David</w:t>
      </w:r>
      <w:r w:rsidR="007658C2">
        <w:t xml:space="preserve"> Rice</w:t>
      </w:r>
      <w:bookmarkEnd w:id="37"/>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8" w:name="_Toc146130455"/>
      <w:r>
        <w:t>Ryan</w:t>
      </w:r>
      <w:bookmarkEnd w:id="38"/>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r>
        <w:lastRenderedPageBreak/>
        <w:t>Section 6 – Project Design</w:t>
      </w:r>
    </w:p>
    <w:p w14:paraId="027262BD" w14:textId="21E5277F" w:rsidR="009E3906" w:rsidRDefault="009E3906" w:rsidP="009E3906">
      <w:pPr>
        <w:pStyle w:val="Heading2"/>
      </w:pPr>
      <w:r>
        <w:t>6.1 – Design Defined</w:t>
      </w:r>
    </w:p>
    <w:p w14:paraId="1226440D" w14:textId="5175E3F6" w:rsidR="009E3906" w:rsidRPr="009E3906" w:rsidRDefault="009E3906" w:rsidP="009E3906">
      <w:r w:rsidRPr="009E3906">
        <w:t>Define design //using scholarly literature to support your definition; following APA citation</w:t>
      </w:r>
      <w:r w:rsidR="0045026D">
        <w:t>. NOTE FOR US: BE SURE TO INCLUDE SOURCE CITATIONS IN SECTION 8 - SOURCES</w:t>
      </w:r>
    </w:p>
    <w:p w14:paraId="60381899" w14:textId="5744DFA9" w:rsidR="009E3906" w:rsidRDefault="009E3906" w:rsidP="009E3906">
      <w:pPr>
        <w:pStyle w:val="Heading2"/>
      </w:pPr>
      <w:r>
        <w:t>6.2 – Team Design Process</w:t>
      </w:r>
    </w:p>
    <w:p w14:paraId="60136E15" w14:textId="37990C08" w:rsidR="009E3906" w:rsidRDefault="0045026D" w:rsidP="009E3906">
      <w:r w:rsidRPr="0045026D">
        <w:t>Introduce your design process – the process invoked by your team</w:t>
      </w:r>
    </w:p>
    <w:p w14:paraId="1C1586F4" w14:textId="743C4DBF" w:rsidR="0045026D" w:rsidRDefault="0045026D" w:rsidP="0045026D">
      <w:pPr>
        <w:pStyle w:val="Heading2"/>
      </w:pPr>
      <w:r>
        <w:t>6.2 – Graphical Design of WasteDrop</w:t>
      </w:r>
    </w:p>
    <w:p w14:paraId="023AB6BD" w14:textId="77777777" w:rsidR="0045026D" w:rsidRDefault="0045026D" w:rsidP="0045026D">
      <w:r>
        <w:t>Demonstrate the design graphically</w:t>
      </w:r>
    </w:p>
    <w:p w14:paraId="2181263C" w14:textId="77777777" w:rsidR="0045026D" w:rsidRDefault="0045026D" w:rsidP="0045026D">
      <w:pPr>
        <w:pStyle w:val="ListParagraph"/>
        <w:numPr>
          <w:ilvl w:val="0"/>
          <w:numId w:val="11"/>
        </w:numPr>
      </w:pPr>
      <w:r>
        <w:t>Use case Diagrams</w:t>
      </w:r>
    </w:p>
    <w:p w14:paraId="72A4A0C4" w14:textId="77777777" w:rsidR="0045026D" w:rsidRDefault="0045026D" w:rsidP="0045026D">
      <w:pPr>
        <w:pStyle w:val="ListParagraph"/>
        <w:numPr>
          <w:ilvl w:val="0"/>
          <w:numId w:val="11"/>
        </w:numPr>
      </w:pPr>
      <w:r>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r>
        <w:lastRenderedPageBreak/>
        <w:t>Section 7 – Rationale Management</w:t>
      </w:r>
    </w:p>
    <w:p w14:paraId="7FA79EB3" w14:textId="755A2CB0" w:rsidR="0045026D" w:rsidRPr="0045026D" w:rsidRDefault="0045026D" w:rsidP="0045026D">
      <w:r w:rsidRPr="0045026D">
        <w:t>be sure to provide a justification for design decisions made during the project (hint* - take notes as you are going through the process, journal even…this will help you with this portion of the project).</w:t>
      </w:r>
      <w:r>
        <w:t xml:space="preserve"> NOTE FOR US: DO NOT FILL ANYTHING IN HERE, JUST PUTTING THE GENERAL DIRECTIONS FOR SECTION 7 HERE</w:t>
      </w:r>
    </w:p>
    <w:p w14:paraId="091E8BFA" w14:textId="3F794EFA" w:rsidR="0045026D" w:rsidRDefault="0045026D" w:rsidP="0045026D">
      <w:pPr>
        <w:pStyle w:val="Heading2"/>
      </w:pPr>
      <w:r>
        <w:t>7.1 – Issues Addressed</w:t>
      </w:r>
    </w:p>
    <w:p w14:paraId="6F031639" w14:textId="1F644FB4" w:rsidR="0045026D" w:rsidRPr="0045026D" w:rsidRDefault="0045026D" w:rsidP="0045026D">
      <w:r w:rsidRPr="0045026D">
        <w:t>The issues that were addressed</w:t>
      </w:r>
    </w:p>
    <w:p w14:paraId="0BB12C9B" w14:textId="2A8C6018" w:rsidR="0045026D" w:rsidRDefault="0045026D" w:rsidP="0045026D">
      <w:pPr>
        <w:pStyle w:val="Heading2"/>
      </w:pPr>
      <w:r>
        <w:t>7.2 – Alternatives</w:t>
      </w:r>
    </w:p>
    <w:p w14:paraId="0425B771" w14:textId="62B8A196" w:rsidR="0045026D" w:rsidRPr="0045026D" w:rsidRDefault="0045026D" w:rsidP="0045026D">
      <w:r w:rsidRPr="0045026D">
        <w:t>The alternatives that were considered</w:t>
      </w:r>
    </w:p>
    <w:p w14:paraId="7159D71A" w14:textId="613C30EB" w:rsidR="0045026D" w:rsidRDefault="0045026D" w:rsidP="0045026D">
      <w:pPr>
        <w:pStyle w:val="Heading2"/>
      </w:pPr>
      <w:r>
        <w:t>7.3 – Decisions Made</w:t>
      </w:r>
    </w:p>
    <w:p w14:paraId="2668797C" w14:textId="655E994A" w:rsidR="0045026D" w:rsidRPr="0045026D" w:rsidRDefault="0045026D" w:rsidP="0045026D">
      <w:r w:rsidRPr="0045026D">
        <w:t>The decisions that were made to resolve the issues</w:t>
      </w:r>
    </w:p>
    <w:p w14:paraId="3957BD09" w14:textId="483D038F" w:rsidR="0045026D" w:rsidRDefault="0045026D" w:rsidP="0045026D">
      <w:pPr>
        <w:pStyle w:val="Heading2"/>
      </w:pPr>
      <w:r>
        <w:t>7.4 – Guiding Criteria</w:t>
      </w:r>
    </w:p>
    <w:p w14:paraId="18EC025C" w14:textId="070CA93F" w:rsidR="0045026D" w:rsidRPr="0045026D" w:rsidRDefault="0045026D" w:rsidP="0045026D">
      <w:r w:rsidRPr="0045026D">
        <w:t>The criteria used to guide decisions</w:t>
      </w:r>
    </w:p>
    <w:p w14:paraId="10385B2D" w14:textId="2C24DA73" w:rsidR="0045026D" w:rsidRDefault="0045026D" w:rsidP="0045026D">
      <w:pPr>
        <w:pStyle w:val="Heading2"/>
      </w:pPr>
      <w:r>
        <w:t>7.5 – Developer Discourse</w:t>
      </w:r>
    </w:p>
    <w:p w14:paraId="35197C1D" w14:textId="21E19D11" w:rsidR="0045026D" w:rsidRDefault="0045026D" w:rsidP="0045026D">
      <w:r w:rsidRPr="0045026D">
        <w:t>The debate developers went through to reach a decision</w:t>
      </w:r>
    </w:p>
    <w:p w14:paraId="3854DA59" w14:textId="77777777" w:rsidR="0045026D" w:rsidRDefault="0045026D" w:rsidP="0045026D"/>
    <w:p w14:paraId="5D421867" w14:textId="77777777" w:rsidR="0045026D" w:rsidRDefault="0045026D" w:rsidP="0045026D"/>
    <w:p w14:paraId="1781C81A" w14:textId="77777777" w:rsidR="0045026D" w:rsidRDefault="0045026D" w:rsidP="0045026D"/>
    <w:p w14:paraId="680CE499" w14:textId="77777777" w:rsidR="0045026D" w:rsidRDefault="0045026D" w:rsidP="0045026D"/>
    <w:p w14:paraId="1B949354" w14:textId="37CBA7D7" w:rsidR="0045026D" w:rsidRDefault="0045026D" w:rsidP="0045026D">
      <w:pPr>
        <w:pStyle w:val="Heading1"/>
        <w:jc w:val="center"/>
      </w:pPr>
      <w:r>
        <w:lastRenderedPageBreak/>
        <w:t>Section 8 – Sources</w:t>
      </w:r>
    </w:p>
    <w:p w14:paraId="7A59F87F" w14:textId="77777777" w:rsidR="0045026D" w:rsidRPr="0045026D" w:rsidRDefault="0045026D" w:rsidP="0045026D"/>
    <w:sectPr w:rsidR="0045026D"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9"/>
  </w:num>
  <w:num w:numId="2" w16cid:durableId="1720015538">
    <w:abstractNumId w:val="7"/>
  </w:num>
  <w:num w:numId="3" w16cid:durableId="453140562">
    <w:abstractNumId w:val="0"/>
  </w:num>
  <w:num w:numId="4" w16cid:durableId="86930498">
    <w:abstractNumId w:val="5"/>
  </w:num>
  <w:num w:numId="5" w16cid:durableId="776632535">
    <w:abstractNumId w:val="2"/>
  </w:num>
  <w:num w:numId="6" w16cid:durableId="1030909945">
    <w:abstractNumId w:val="8"/>
  </w:num>
  <w:num w:numId="7" w16cid:durableId="890531785">
    <w:abstractNumId w:val="3"/>
  </w:num>
  <w:num w:numId="8" w16cid:durableId="273446869">
    <w:abstractNumId w:val="6"/>
  </w:num>
  <w:num w:numId="9" w16cid:durableId="1035540761">
    <w:abstractNumId w:val="1"/>
  </w:num>
  <w:num w:numId="10" w16cid:durableId="1362632841">
    <w:abstractNumId w:val="4"/>
  </w:num>
  <w:num w:numId="11" w16cid:durableId="956361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qgUAmuiHViwAAAA="/>
  </w:docVars>
  <w:rsids>
    <w:rsidRoot w:val="002B752A"/>
    <w:rsid w:val="00015BEE"/>
    <w:rsid w:val="0002483D"/>
    <w:rsid w:val="00035B89"/>
    <w:rsid w:val="00040548"/>
    <w:rsid w:val="0006546C"/>
    <w:rsid w:val="00084D1A"/>
    <w:rsid w:val="00092C18"/>
    <w:rsid w:val="000E0EA6"/>
    <w:rsid w:val="000F76AE"/>
    <w:rsid w:val="00127291"/>
    <w:rsid w:val="0013126F"/>
    <w:rsid w:val="00134880"/>
    <w:rsid w:val="00151DEB"/>
    <w:rsid w:val="001625B7"/>
    <w:rsid w:val="0018699E"/>
    <w:rsid w:val="001F3BD3"/>
    <w:rsid w:val="00213060"/>
    <w:rsid w:val="0027503A"/>
    <w:rsid w:val="00291770"/>
    <w:rsid w:val="002971E8"/>
    <w:rsid w:val="002B752A"/>
    <w:rsid w:val="00301A84"/>
    <w:rsid w:val="00307640"/>
    <w:rsid w:val="00315D8A"/>
    <w:rsid w:val="003808B0"/>
    <w:rsid w:val="00397BF7"/>
    <w:rsid w:val="003D7C27"/>
    <w:rsid w:val="0045026D"/>
    <w:rsid w:val="004642E9"/>
    <w:rsid w:val="004B5F51"/>
    <w:rsid w:val="00503578"/>
    <w:rsid w:val="005558B3"/>
    <w:rsid w:val="005870F4"/>
    <w:rsid w:val="005910F9"/>
    <w:rsid w:val="005B3371"/>
    <w:rsid w:val="005D1794"/>
    <w:rsid w:val="006F017D"/>
    <w:rsid w:val="00724D3C"/>
    <w:rsid w:val="007658C2"/>
    <w:rsid w:val="00785EBA"/>
    <w:rsid w:val="007E5498"/>
    <w:rsid w:val="007F65C9"/>
    <w:rsid w:val="0083255A"/>
    <w:rsid w:val="008720AD"/>
    <w:rsid w:val="0088059F"/>
    <w:rsid w:val="00883A7C"/>
    <w:rsid w:val="00890870"/>
    <w:rsid w:val="008C4905"/>
    <w:rsid w:val="00970A89"/>
    <w:rsid w:val="0097224F"/>
    <w:rsid w:val="0098417B"/>
    <w:rsid w:val="009B5BEB"/>
    <w:rsid w:val="009C3B6A"/>
    <w:rsid w:val="009E23B8"/>
    <w:rsid w:val="009E2702"/>
    <w:rsid w:val="009E3906"/>
    <w:rsid w:val="009E6DF5"/>
    <w:rsid w:val="00A30EEF"/>
    <w:rsid w:val="00A66B07"/>
    <w:rsid w:val="00A873C9"/>
    <w:rsid w:val="00AA17B9"/>
    <w:rsid w:val="00AA4A07"/>
    <w:rsid w:val="00AB6A97"/>
    <w:rsid w:val="00AD3ED3"/>
    <w:rsid w:val="00AE6277"/>
    <w:rsid w:val="00B05DCC"/>
    <w:rsid w:val="00BC6B35"/>
    <w:rsid w:val="00C06BFE"/>
    <w:rsid w:val="00C37E4E"/>
    <w:rsid w:val="00C6134B"/>
    <w:rsid w:val="00C90250"/>
    <w:rsid w:val="00CA07A9"/>
    <w:rsid w:val="00CA368B"/>
    <w:rsid w:val="00CA4D5E"/>
    <w:rsid w:val="00CE0C16"/>
    <w:rsid w:val="00DC3855"/>
    <w:rsid w:val="00DD7DCC"/>
    <w:rsid w:val="00DF106D"/>
    <w:rsid w:val="00E06515"/>
    <w:rsid w:val="00E11631"/>
    <w:rsid w:val="00E90109"/>
    <w:rsid w:val="00EF2AA0"/>
    <w:rsid w:val="00F37778"/>
    <w:rsid w:val="00F44119"/>
    <w:rsid w:val="00FB38C3"/>
    <w:rsid w:val="00FC0498"/>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2</Pages>
  <Words>2519</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Ryan Fernandez</cp:lastModifiedBy>
  <cp:revision>5</cp:revision>
  <dcterms:created xsi:type="dcterms:W3CDTF">2023-09-20T23:57:00Z</dcterms:created>
  <dcterms:modified xsi:type="dcterms:W3CDTF">2023-10-21T14:40:00Z</dcterms:modified>
</cp:coreProperties>
</file>